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250df0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99fe5c6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cfbde7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23ca1d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4475a7e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9b52da27"/>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435d5cf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67a3ead0"/>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12-28T12:46:16Z</dcterms:created>
  <dcterms:modified xsi:type="dcterms:W3CDTF">2021-12-28T12:46:16Z</dcterms:modified>
</cp:coreProperties>
</file>